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In this chapter, I will reflect on my journey as a researcher, activist and innovator through this work, and contextualise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TODO write personal reflection using material from C1 plus new]</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are made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 sets the scene for an progressive and activist agenda to realise those needs.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15:41:30Z</dcterms:created>
  <dcterms:modified xsi:type="dcterms:W3CDTF">2022-08-05T15: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